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2E5B" w:rsidRDefault="00922E5B" w:rsidP="00922E5B">
      <w:pPr>
        <w:shd w:val="clear" w:color="auto" w:fill="FFFFFF"/>
        <w:spacing w:before="180" w:after="0" w:line="315" w:lineRule="atLeast"/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</w:pPr>
      <w:bookmarkStart w:id="0" w:name="_GoBack"/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Naga Venkata Sanjeev Koneru</w:t>
      </w:r>
    </w:p>
    <w:p w:rsidR="00922E5B" w:rsidRDefault="00922E5B" w:rsidP="00922E5B">
      <w:pPr>
        <w:shd w:val="clear" w:color="auto" w:fill="FFFFFF"/>
        <w:spacing w:before="180" w:after="0" w:line="315" w:lineRule="atLeast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Team 21 - Bash Guardians - Party Guard iOS - Naga Venkata Sanjeev Koneru</w:t>
      </w:r>
    </w:p>
    <w:p w:rsidR="00922E5B" w:rsidRDefault="00922E5B" w:rsidP="00922E5B">
      <w:pPr>
        <w:shd w:val="clear" w:color="auto" w:fill="FFFFFF"/>
        <w:spacing w:before="180" w:after="0" w:line="315" w:lineRule="atLeast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 xml:space="preserve">Client Name: Jacob </w:t>
      </w:r>
      <w:proofErr w:type="spellStart"/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Stansbury</w:t>
      </w:r>
      <w:proofErr w:type="spellEnd"/>
    </w:p>
    <w:p w:rsidR="00922E5B" w:rsidRDefault="00922E5B" w:rsidP="00922E5B">
      <w:pPr>
        <w:shd w:val="clear" w:color="auto" w:fill="FFFFFF"/>
        <w:spacing w:before="180" w:after="0" w:line="315" w:lineRule="atLeast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Team member roles &amp; responsibilities:</w:t>
      </w:r>
    </w:p>
    <w:p w:rsidR="00922E5B" w:rsidRDefault="00922E5B" w:rsidP="00922E5B">
      <w:pPr>
        <w:shd w:val="clear" w:color="auto" w:fill="FFFFFF"/>
        <w:spacing w:before="180" w:after="0" w:line="315" w:lineRule="atLeast"/>
        <w:rPr>
          <w:rFonts w:ascii="Helvetica" w:eastAsia="Times New Roman" w:hAnsi="Helvetica" w:cs="Helvetica"/>
          <w:color w:val="333333"/>
          <w:sz w:val="21"/>
          <w:szCs w:val="21"/>
        </w:rPr>
      </w:pPr>
      <w:proofErr w:type="spellStart"/>
      <w:r>
        <w:rPr>
          <w:rFonts w:ascii="Helvetica" w:eastAsia="Times New Roman" w:hAnsi="Helvetica" w:cs="Helvetica"/>
          <w:color w:val="333333"/>
          <w:sz w:val="21"/>
          <w:szCs w:val="21"/>
        </w:rPr>
        <w:t>Spandana</w:t>
      </w:r>
      <w:proofErr w:type="spellEnd"/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 - S524987 - Primary Contact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br/>
      </w:r>
      <w:proofErr w:type="spellStart"/>
      <w:r>
        <w:rPr>
          <w:rFonts w:ascii="Helvetica" w:eastAsia="Times New Roman" w:hAnsi="Helvetica" w:cs="Helvetica"/>
          <w:color w:val="333333"/>
          <w:sz w:val="21"/>
          <w:szCs w:val="21"/>
        </w:rPr>
        <w:t>Pushpak</w:t>
      </w:r>
      <w:proofErr w:type="spellEnd"/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 - S525004 - Issues Management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br/>
        <w:t>Vinod - S525117 - Communications and Documentation Management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br/>
      </w:r>
      <w:proofErr w:type="spellStart"/>
      <w:r>
        <w:rPr>
          <w:rFonts w:ascii="Helvetica" w:eastAsia="Times New Roman" w:hAnsi="Helvetica" w:cs="Helvetica"/>
          <w:color w:val="333333"/>
          <w:sz w:val="21"/>
          <w:szCs w:val="21"/>
        </w:rPr>
        <w:t>Yashwanth</w:t>
      </w:r>
      <w:proofErr w:type="spellEnd"/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 - S525056 - Quality and Testing Management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br/>
      </w:r>
      <w:proofErr w:type="spellStart"/>
      <w:r>
        <w:rPr>
          <w:rFonts w:ascii="Helvetica" w:eastAsia="Times New Roman" w:hAnsi="Helvetica" w:cs="Helvetica"/>
          <w:color w:val="333333"/>
          <w:sz w:val="21"/>
          <w:szCs w:val="21"/>
        </w:rPr>
        <w:t>Nandeesh</w:t>
      </w:r>
      <w:proofErr w:type="spellEnd"/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 - S525120 - Requirements Management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br/>
        <w:t>Naveen - S525051 - Data Management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br/>
        <w:t>Sanjeev - S525034 - Client Management</w:t>
      </w:r>
    </w:p>
    <w:p w:rsidR="00922E5B" w:rsidRDefault="00922E5B" w:rsidP="00922E5B">
      <w:pPr>
        <w:shd w:val="clear" w:color="auto" w:fill="FFFFFF"/>
        <w:spacing w:before="180" w:after="0" w:line="315" w:lineRule="atLeast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Project Roles and Responsibilities</w:t>
      </w:r>
    </w:p>
    <w:p w:rsidR="00922E5B" w:rsidRDefault="00922E5B" w:rsidP="00922E5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15" w:lineRule="atLeast"/>
        <w:ind w:left="375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I was responsible for client management.</w:t>
      </w:r>
    </w:p>
    <w:p w:rsidR="00922E5B" w:rsidRDefault="00922E5B" w:rsidP="00922E5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15" w:lineRule="atLeast"/>
        <w:ind w:left="375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I was responsible for the l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>ist of fraternity houses screen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 UI Design for this week.</w:t>
      </w:r>
    </w:p>
    <w:p w:rsidR="00922E5B" w:rsidRDefault="00922E5B" w:rsidP="00922E5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15" w:lineRule="atLeast"/>
        <w:ind w:left="375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Completed the UI Design for 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>it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 and coding need to be done.</w:t>
      </w:r>
    </w:p>
    <w:p w:rsidR="00922E5B" w:rsidRDefault="00922E5B" w:rsidP="00922E5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15" w:lineRule="atLeast"/>
        <w:ind w:left="375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Percent complete-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>30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>%</w:t>
      </w:r>
    </w:p>
    <w:p w:rsidR="00922E5B" w:rsidRDefault="00922E5B" w:rsidP="00922E5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15" w:lineRule="atLeast"/>
        <w:ind w:left="375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The schedule was on track.</w:t>
      </w:r>
    </w:p>
    <w:p w:rsidR="00922E5B" w:rsidRDefault="00922E5B" w:rsidP="00922E5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15" w:lineRule="atLeast"/>
        <w:ind w:left="375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Core functionality for the client.</w:t>
      </w:r>
    </w:p>
    <w:p w:rsidR="00922E5B" w:rsidRDefault="00922E5B" w:rsidP="00922E5B">
      <w:pPr>
        <w:numPr>
          <w:ilvl w:val="0"/>
          <w:numId w:val="1"/>
        </w:numPr>
        <w:shd w:val="clear" w:color="auto" w:fill="FFFFFF"/>
        <w:spacing w:before="100" w:beforeAutospacing="1" w:after="0" w:line="315" w:lineRule="atLeast"/>
        <w:ind w:left="375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Link to repository: </w:t>
      </w:r>
      <w:hyperlink r:id="rId5" w:tgtFrame="_blank" w:history="1">
        <w:r>
          <w:rPr>
            <w:rStyle w:val="Hyperlink"/>
            <w:rFonts w:ascii="Helvetica" w:eastAsia="Times New Roman" w:hAnsi="Helvetica" w:cs="Helvetica"/>
            <w:color w:val="0081BD"/>
            <w:sz w:val="21"/>
            <w:szCs w:val="21"/>
            <w:u w:val="none"/>
          </w:rPr>
          <w:t>https://SanjeevKoneru@bitbucket.org/bashguardians/bashguardians.git</w:t>
        </w:r>
        <w:r>
          <w:rPr>
            <w:rStyle w:val="Hyperlink"/>
            <w:rFonts w:ascii="Helvetica" w:eastAsia="Times New Roman" w:hAnsi="Helvetica" w:cs="Helvetica"/>
            <w:color w:val="0081BD"/>
            <w:sz w:val="21"/>
            <w:szCs w:val="21"/>
            <w:u w:val="none"/>
            <w:bdr w:val="none" w:sz="0" w:space="0" w:color="auto" w:frame="1"/>
          </w:rPr>
          <w:t> </w:t>
        </w:r>
      </w:hyperlink>
    </w:p>
    <w:p w:rsidR="00922E5B" w:rsidRDefault="00922E5B" w:rsidP="00922E5B">
      <w:pPr>
        <w:shd w:val="clear" w:color="auto" w:fill="FFFFFF"/>
        <w:spacing w:before="180" w:after="0" w:line="315" w:lineRule="atLeast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Accomplishments</w:t>
      </w:r>
    </w:p>
    <w:p w:rsidR="00922E5B" w:rsidRDefault="00922E5B" w:rsidP="00922E5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15" w:lineRule="atLeast"/>
        <w:ind w:left="375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Explored the API being used by web services team.</w:t>
      </w:r>
    </w:p>
    <w:p w:rsidR="00922E5B" w:rsidRDefault="00922E5B" w:rsidP="00922E5B">
      <w:pPr>
        <w:numPr>
          <w:ilvl w:val="0"/>
          <w:numId w:val="2"/>
        </w:numPr>
        <w:shd w:val="clear" w:color="auto" w:fill="FFFFFF"/>
        <w:spacing w:before="100" w:beforeAutospacing="1" w:after="0" w:line="315" w:lineRule="atLeast"/>
        <w:ind w:left="375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Completed GDP-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>1 Presentation in the last week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>.</w:t>
      </w:r>
    </w:p>
    <w:p w:rsidR="00922E5B" w:rsidRDefault="00922E5B" w:rsidP="00922E5B">
      <w:pPr>
        <w:numPr>
          <w:ilvl w:val="0"/>
          <w:numId w:val="2"/>
        </w:numPr>
        <w:shd w:val="clear" w:color="auto" w:fill="FFFFFF"/>
        <w:spacing w:before="100" w:beforeAutospacing="1" w:after="0" w:line="315" w:lineRule="atLeast"/>
        <w:ind w:left="375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Completed weekly team status reports and weekly individual iteration plans for past weeks.</w:t>
      </w:r>
    </w:p>
    <w:p w:rsidR="00922E5B" w:rsidRDefault="00922E5B" w:rsidP="00922E5B">
      <w:pPr>
        <w:numPr>
          <w:ilvl w:val="0"/>
          <w:numId w:val="2"/>
        </w:numPr>
        <w:shd w:val="clear" w:color="auto" w:fill="FFFFFF"/>
        <w:spacing w:before="100" w:beforeAutospacing="1" w:after="0" w:line="315" w:lineRule="atLeast"/>
        <w:ind w:left="375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Worked on presentation for WS1 on requirements.</w:t>
      </w:r>
    </w:p>
    <w:p w:rsidR="00922E5B" w:rsidRDefault="00922E5B" w:rsidP="00922E5B">
      <w:pPr>
        <w:numPr>
          <w:ilvl w:val="0"/>
          <w:numId w:val="2"/>
        </w:numPr>
        <w:shd w:val="clear" w:color="auto" w:fill="FFFFFF"/>
        <w:spacing w:before="100" w:beforeAutospacing="1" w:after="0" w:line="315" w:lineRule="atLeast"/>
        <w:ind w:left="375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Sent a welcome back email to the client and scheduled meet for client demo on 9:00 am Friday.</w:t>
      </w:r>
    </w:p>
    <w:p w:rsidR="00922E5B" w:rsidRDefault="00922E5B" w:rsidP="00922E5B">
      <w:pPr>
        <w:shd w:val="clear" w:color="auto" w:fill="FFFFFF"/>
        <w:spacing w:before="180" w:after="0" w:line="315" w:lineRule="atLeast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Planned work this week</w:t>
      </w:r>
    </w:p>
    <w:p w:rsidR="00922E5B" w:rsidRDefault="00922E5B" w:rsidP="00922E5B">
      <w:pPr>
        <w:shd w:val="clear" w:color="auto" w:fill="FFFFFF"/>
        <w:spacing w:before="180" w:after="0" w:line="315" w:lineRule="atLeast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Specific:</w:t>
      </w:r>
    </w:p>
    <w:p w:rsidR="00922E5B" w:rsidRDefault="00922E5B" w:rsidP="00922E5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15" w:lineRule="atLeast"/>
        <w:ind w:left="375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Need to complete UI design for 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>PG team screen</w:t>
      </w:r>
      <w:r w:rsidR="00CA1C3C">
        <w:rPr>
          <w:rFonts w:ascii="Helvetica" w:eastAsia="Times New Roman" w:hAnsi="Helvetica" w:cs="Helvetica"/>
          <w:color w:val="333333"/>
          <w:sz w:val="21"/>
          <w:szCs w:val="21"/>
        </w:rPr>
        <w:t xml:space="preserve"> - 3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 hours</w:t>
      </w:r>
    </w:p>
    <w:p w:rsidR="00922E5B" w:rsidRDefault="00CA1C3C" w:rsidP="00922E5B">
      <w:pPr>
        <w:numPr>
          <w:ilvl w:val="0"/>
          <w:numId w:val="3"/>
        </w:numPr>
        <w:shd w:val="clear" w:color="auto" w:fill="FFFFFF"/>
        <w:spacing w:before="100" w:beforeAutospacing="1" w:after="0" w:line="315" w:lineRule="atLeast"/>
        <w:ind w:left="375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Coding of sign up page and login page need to be done - 5</w:t>
      </w:r>
      <w:r w:rsidR="00922E5B">
        <w:rPr>
          <w:rFonts w:ascii="Helvetica" w:eastAsia="Times New Roman" w:hAnsi="Helvetica" w:cs="Helvetica"/>
          <w:color w:val="333333"/>
          <w:sz w:val="21"/>
          <w:szCs w:val="21"/>
        </w:rPr>
        <w:t xml:space="preserve"> hours</w:t>
      </w:r>
    </w:p>
    <w:p w:rsidR="00CA1C3C" w:rsidRDefault="00CA1C3C" w:rsidP="00922E5B">
      <w:pPr>
        <w:numPr>
          <w:ilvl w:val="0"/>
          <w:numId w:val="3"/>
        </w:numPr>
        <w:shd w:val="clear" w:color="auto" w:fill="FFFFFF"/>
        <w:spacing w:before="100" w:beforeAutospacing="1" w:after="0" w:line="315" w:lineRule="atLeast"/>
        <w:ind w:left="375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Work on Client Demo 1 - 4 hours</w:t>
      </w:r>
    </w:p>
    <w:p w:rsidR="00CA1C3C" w:rsidRDefault="00CA1C3C" w:rsidP="00922E5B">
      <w:pPr>
        <w:numPr>
          <w:ilvl w:val="0"/>
          <w:numId w:val="3"/>
        </w:numPr>
        <w:shd w:val="clear" w:color="auto" w:fill="FFFFFF"/>
        <w:spacing w:before="100" w:beforeAutospacing="1" w:after="0" w:line="315" w:lineRule="atLeast"/>
        <w:ind w:left="375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Work on App information page </w:t>
      </w:r>
      <w:r w:rsidR="00D87CDF">
        <w:rPr>
          <w:rFonts w:ascii="Helvetica" w:eastAsia="Times New Roman" w:hAnsi="Helvetica" w:cs="Helvetica"/>
          <w:color w:val="333333"/>
          <w:sz w:val="21"/>
          <w:szCs w:val="21"/>
        </w:rPr>
        <w:t>screen -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 </w:t>
      </w:r>
      <w:r w:rsidR="00D87CDF">
        <w:rPr>
          <w:rFonts w:ascii="Helvetica" w:eastAsia="Times New Roman" w:hAnsi="Helvetica" w:cs="Helvetica"/>
          <w:color w:val="333333"/>
          <w:sz w:val="21"/>
          <w:szCs w:val="21"/>
        </w:rPr>
        <w:t>3 hours</w:t>
      </w:r>
    </w:p>
    <w:p w:rsidR="00922E5B" w:rsidRDefault="00922E5B" w:rsidP="00922E5B">
      <w:pPr>
        <w:shd w:val="clear" w:color="auto" w:fill="FFFFFF"/>
        <w:spacing w:before="180" w:after="0" w:line="315" w:lineRule="atLeast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Measurable:</w:t>
      </w:r>
    </w:p>
    <w:p w:rsidR="00922E5B" w:rsidRDefault="00922E5B" w:rsidP="00922E5B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15" w:lineRule="atLeast"/>
        <w:ind w:left="375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lastRenderedPageBreak/>
        <w:t xml:space="preserve">I can track the progress and measure the outcome where the outcomes are </w:t>
      </w:r>
      <w:r w:rsidR="00CA1C3C">
        <w:rPr>
          <w:rFonts w:ascii="Helvetica" w:eastAsia="Times New Roman" w:hAnsi="Helvetica" w:cs="Helvetica"/>
          <w:color w:val="333333"/>
          <w:sz w:val="21"/>
          <w:szCs w:val="21"/>
        </w:rPr>
        <w:t>UI Design for PG Team screen.</w:t>
      </w:r>
    </w:p>
    <w:p w:rsidR="00922E5B" w:rsidRDefault="00922E5B" w:rsidP="00922E5B">
      <w:pPr>
        <w:numPr>
          <w:ilvl w:val="0"/>
          <w:numId w:val="4"/>
        </w:numPr>
        <w:shd w:val="clear" w:color="auto" w:fill="FFFFFF"/>
        <w:spacing w:before="100" w:beforeAutospacing="1" w:after="0" w:line="315" w:lineRule="atLeast"/>
        <w:ind w:left="375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User Interface of </w:t>
      </w:r>
      <w:r w:rsidR="00D87CDF">
        <w:rPr>
          <w:rFonts w:ascii="Helvetica" w:eastAsia="Times New Roman" w:hAnsi="Helvetica" w:cs="Helvetica"/>
          <w:color w:val="333333"/>
          <w:sz w:val="21"/>
          <w:szCs w:val="21"/>
        </w:rPr>
        <w:t>PG Team screen and code for signup, login pages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 will be pushed into </w:t>
      </w:r>
      <w:proofErr w:type="spellStart"/>
      <w:r>
        <w:rPr>
          <w:rFonts w:ascii="Helvetica" w:eastAsia="Times New Roman" w:hAnsi="Helvetica" w:cs="Helvetica"/>
          <w:color w:val="333333"/>
          <w:sz w:val="21"/>
          <w:szCs w:val="21"/>
        </w:rPr>
        <w:t>bitbucket</w:t>
      </w:r>
      <w:proofErr w:type="spellEnd"/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 repository.</w:t>
      </w:r>
    </w:p>
    <w:p w:rsidR="00D87CDF" w:rsidRDefault="00D87CDF" w:rsidP="00922E5B">
      <w:pPr>
        <w:numPr>
          <w:ilvl w:val="0"/>
          <w:numId w:val="4"/>
        </w:numPr>
        <w:shd w:val="clear" w:color="auto" w:fill="FFFFFF"/>
        <w:spacing w:before="100" w:beforeAutospacing="1" w:after="0" w:line="315" w:lineRule="atLeast"/>
        <w:ind w:left="375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App information screen must be provided with user guide to have an easy access for the application user.</w:t>
      </w:r>
    </w:p>
    <w:p w:rsidR="00922E5B" w:rsidRDefault="00922E5B" w:rsidP="00922E5B">
      <w:pPr>
        <w:shd w:val="clear" w:color="auto" w:fill="FFFFFF"/>
        <w:spacing w:before="180" w:after="0" w:line="315" w:lineRule="atLeast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Attainable/Achievable:</w:t>
      </w:r>
    </w:p>
    <w:p w:rsidR="00922E5B" w:rsidRDefault="00D87CDF" w:rsidP="00922E5B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15" w:lineRule="atLeast"/>
        <w:ind w:left="375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The goal is reasonable, coding of signup and login pages is required for showing in client demo 1 as it is basic step.</w:t>
      </w:r>
    </w:p>
    <w:p w:rsidR="00922E5B" w:rsidRDefault="00922E5B" w:rsidP="00922E5B">
      <w:pPr>
        <w:numPr>
          <w:ilvl w:val="0"/>
          <w:numId w:val="5"/>
        </w:numPr>
        <w:shd w:val="clear" w:color="auto" w:fill="FFFFFF"/>
        <w:spacing w:before="100" w:beforeAutospacing="1" w:after="0" w:line="315" w:lineRule="atLeast"/>
        <w:ind w:left="375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User Interface plays a key role as it is the one that attracts user of an</w:t>
      </w:r>
      <w:r w:rsidR="00D87CDF">
        <w:rPr>
          <w:rFonts w:ascii="Helvetica" w:eastAsia="Times New Roman" w:hAnsi="Helvetica" w:cs="Helvetica"/>
          <w:color w:val="333333"/>
          <w:sz w:val="21"/>
          <w:szCs w:val="21"/>
        </w:rPr>
        <w:t>y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 application.</w:t>
      </w:r>
    </w:p>
    <w:p w:rsidR="00D87CDF" w:rsidRDefault="00D87CDF" w:rsidP="00922E5B">
      <w:pPr>
        <w:numPr>
          <w:ilvl w:val="0"/>
          <w:numId w:val="5"/>
        </w:numPr>
        <w:shd w:val="clear" w:color="auto" w:fill="FFFFFF"/>
        <w:spacing w:before="100" w:beforeAutospacing="1" w:after="0" w:line="315" w:lineRule="atLeast"/>
        <w:ind w:left="375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App information should have user guide and it is achievable.</w:t>
      </w:r>
    </w:p>
    <w:p w:rsidR="00922E5B" w:rsidRDefault="00922E5B" w:rsidP="00922E5B">
      <w:pPr>
        <w:shd w:val="clear" w:color="auto" w:fill="FFFFFF"/>
        <w:spacing w:before="180" w:after="0" w:line="315" w:lineRule="atLeast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Relevant:</w:t>
      </w:r>
    </w:p>
    <w:p w:rsidR="00922E5B" w:rsidRDefault="00922E5B" w:rsidP="00922E5B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315" w:lineRule="atLeast"/>
        <w:ind w:left="375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The goal is worthwhile and meet our needs.</w:t>
      </w:r>
    </w:p>
    <w:p w:rsidR="00922E5B" w:rsidRDefault="00922E5B" w:rsidP="00922E5B">
      <w:pPr>
        <w:numPr>
          <w:ilvl w:val="0"/>
          <w:numId w:val="6"/>
        </w:numPr>
        <w:shd w:val="clear" w:color="auto" w:fill="FFFFFF"/>
        <w:spacing w:before="100" w:beforeAutospacing="1" w:after="0" w:line="315" w:lineRule="atLeast"/>
        <w:ind w:left="375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They fit with our immediate and long-term plans for our project.</w:t>
      </w:r>
    </w:p>
    <w:p w:rsidR="00922E5B" w:rsidRDefault="00922E5B" w:rsidP="00922E5B">
      <w:pPr>
        <w:shd w:val="clear" w:color="auto" w:fill="FFFFFF"/>
        <w:spacing w:before="180" w:after="0" w:line="315" w:lineRule="atLeast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Timely:</w:t>
      </w:r>
    </w:p>
    <w:p w:rsidR="00922E5B" w:rsidRDefault="00922E5B" w:rsidP="00922E5B">
      <w:pPr>
        <w:shd w:val="clear" w:color="auto" w:fill="FFFFFF"/>
        <w:spacing w:before="180" w:after="0" w:line="315" w:lineRule="atLeast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I will complete this step by end of this week i.e., on Saturday.</w:t>
      </w:r>
    </w:p>
    <w:p w:rsidR="00922E5B" w:rsidRDefault="00922E5B" w:rsidP="00922E5B">
      <w:pPr>
        <w:shd w:val="clear" w:color="auto" w:fill="FFFFFF"/>
        <w:spacing w:before="180" w:after="0" w:line="315" w:lineRule="atLeast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Future tasks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br/>
        <w:t xml:space="preserve">Week 4: Developing fraternities list screen, </w:t>
      </w:r>
      <w:proofErr w:type="spellStart"/>
      <w:r>
        <w:rPr>
          <w:rFonts w:ascii="Helvetica" w:eastAsia="Times New Roman" w:hAnsi="Helvetica" w:cs="Helvetica"/>
          <w:color w:val="333333"/>
          <w:sz w:val="21"/>
          <w:szCs w:val="21"/>
        </w:rPr>
        <w:t>pg</w:t>
      </w:r>
      <w:proofErr w:type="spellEnd"/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 team screen.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br/>
        <w:t>Week 5: Client Demo 2, test &amp; resolve issues, identify deliverables for Demo 3</w:t>
      </w:r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 - Milestone 1(50% complete</w:t>
      </w:r>
      <w:proofErr w:type="gramStart"/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)</w:t>
      </w:r>
      <w:proofErr w:type="gramEnd"/>
      <w:r>
        <w:rPr>
          <w:rFonts w:ascii="Helvetica" w:eastAsia="Times New Roman" w:hAnsi="Helvetica" w:cs="Helvetica"/>
          <w:color w:val="333333"/>
          <w:sz w:val="21"/>
          <w:szCs w:val="21"/>
        </w:rPr>
        <w:br/>
        <w:t>Week 6: Developing report screen, alert screen.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br/>
        <w:t>Week 7: Fix issues and set environment for a demo. Document the deliverables.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br/>
        <w:t xml:space="preserve">Week 8: Work on </w:t>
      </w:r>
      <w:proofErr w:type="spellStart"/>
      <w:r>
        <w:rPr>
          <w:rFonts w:ascii="Helvetica" w:eastAsia="Times New Roman" w:hAnsi="Helvetica" w:cs="Helvetica"/>
          <w:color w:val="333333"/>
          <w:sz w:val="21"/>
          <w:szCs w:val="21"/>
        </w:rPr>
        <w:t>mid term</w:t>
      </w:r>
      <w:proofErr w:type="spellEnd"/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 presentation &amp; Client Demo 3, testing and fixing issues, list deliverables for demo 4</w:t>
      </w:r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 - Milestone 2(80% complete</w:t>
      </w:r>
      <w:proofErr w:type="gramStart"/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)</w:t>
      </w:r>
      <w:proofErr w:type="gramEnd"/>
      <w:r>
        <w:rPr>
          <w:rFonts w:ascii="Helvetica" w:eastAsia="Times New Roman" w:hAnsi="Helvetica" w:cs="Helvetica"/>
          <w:color w:val="333333"/>
          <w:sz w:val="21"/>
          <w:szCs w:val="21"/>
        </w:rPr>
        <w:br/>
        <w:t>Week 9: Developing report and alert screen . Work on Client Demo 4.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br/>
        <w:t>Week 10: Client Demo 4 &amp; resolve issues. Identify deliverables for Demo 5.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br/>
        <w:t>Week 11: Hit the API so that host user gets the information about the issue, API also serve as a database for login details for both basic and host user.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br/>
        <w:t>Week 12: Client Demo 5. Work on project documentation</w:t>
      </w:r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 - Milestone 3(100% complete</w:t>
      </w:r>
      <w:proofErr w:type="gramStart"/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)</w:t>
      </w:r>
      <w:proofErr w:type="gramEnd"/>
      <w:r>
        <w:rPr>
          <w:rFonts w:ascii="Helvetica" w:eastAsia="Times New Roman" w:hAnsi="Helvetica" w:cs="Helvetica"/>
          <w:color w:val="333333"/>
          <w:sz w:val="21"/>
          <w:szCs w:val="21"/>
        </w:rPr>
        <w:br/>
        <w:t>Week 13: Fixing the issues. Work on deploying the project on production.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br/>
        <w:t>Week 14: Commit the source code.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br/>
        <w:t>Week 15: Delivering project &amp; start working on project completion.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br/>
        <w:t>Week 16: Close the project</w:t>
      </w:r>
    </w:p>
    <w:p w:rsidR="00922E5B" w:rsidRDefault="00922E5B" w:rsidP="00922E5B">
      <w:pPr>
        <w:shd w:val="clear" w:color="auto" w:fill="FFFFFF"/>
        <w:spacing w:before="180" w:after="0" w:line="315" w:lineRule="atLeast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Unresolved challenges</w:t>
      </w:r>
    </w:p>
    <w:p w:rsidR="00922E5B" w:rsidRDefault="00D87CDF" w:rsidP="00922E5B">
      <w:pPr>
        <w:shd w:val="clear" w:color="auto" w:fill="FFFFFF"/>
        <w:spacing w:before="180" w:after="0" w:line="315" w:lineRule="atLeast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We need to talk with University Police Department regarding the application.</w:t>
      </w:r>
      <w:bookmarkEnd w:id="0"/>
    </w:p>
    <w:sectPr w:rsidR="00922E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01985"/>
    <w:multiLevelType w:val="multilevel"/>
    <w:tmpl w:val="7BDE6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60E5421"/>
    <w:multiLevelType w:val="multilevel"/>
    <w:tmpl w:val="7B70E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889699F"/>
    <w:multiLevelType w:val="multilevel"/>
    <w:tmpl w:val="82629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7E86DD9"/>
    <w:multiLevelType w:val="multilevel"/>
    <w:tmpl w:val="FCE20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0726AD"/>
    <w:multiLevelType w:val="multilevel"/>
    <w:tmpl w:val="E48ED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D616159"/>
    <w:multiLevelType w:val="multilevel"/>
    <w:tmpl w:val="D5F485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NDEyMDEzMzUxNDdW0lEKTi0uzszPAykwrAUAY8jRciwAAAA="/>
  </w:docVars>
  <w:rsids>
    <w:rsidRoot w:val="00922E5B"/>
    <w:rsid w:val="000C1D43"/>
    <w:rsid w:val="00922E5B"/>
    <w:rsid w:val="00BF4287"/>
    <w:rsid w:val="00CA1C3C"/>
    <w:rsid w:val="00D87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92915E4-5794-4D73-9E3C-F78D7510B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2E5B"/>
    <w:pPr>
      <w:spacing w:line="256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22E5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339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anjeevKoneru@bitbucket.org/bashguardians/bashguardians.g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518</Words>
  <Characters>295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eru,Naga Venkata Sanjeev</dc:creator>
  <cp:keywords/>
  <dc:description/>
  <cp:lastModifiedBy>Koneru,Naga Venkata Sanjeev</cp:lastModifiedBy>
  <cp:revision>1</cp:revision>
  <dcterms:created xsi:type="dcterms:W3CDTF">2016-09-12T00:36:00Z</dcterms:created>
  <dcterms:modified xsi:type="dcterms:W3CDTF">2016-09-12T01:07:00Z</dcterms:modified>
</cp:coreProperties>
</file>